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147461" cy="1607418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234868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55925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3105198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10512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91062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19259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2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532075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126468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3066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3565988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579587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3588205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591830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09473" cy="358059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угерра Сухайеб</dc:creator>
  <dc:language>ru-RU</dc:language>
  <cp:keywords/>
  <dcterms:created xsi:type="dcterms:W3CDTF">2025-06-24T09:20:11Z</dcterms:created>
  <dcterms:modified xsi:type="dcterms:W3CDTF">2025-06-24T09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